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94C47" w14:textId="77777777" w:rsidR="00E91A95" w:rsidRPr="001C660E" w:rsidRDefault="00E91A95" w:rsidP="00E91A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 xml:space="preserve">Building Damage Assessment Visit Report </w:t>
      </w:r>
    </w:p>
    <w:p w14:paraId="1C623CF6" w14:textId="77777777" w:rsidR="00481508" w:rsidRPr="001C660E" w:rsidRDefault="00481508" w:rsidP="0048150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>UNF</w:t>
      </w:r>
      <w:r w:rsidRPr="001C660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EE55E6" w14:textId="5FA01833" w:rsidR="00481508" w:rsidRDefault="00481508" w:rsidP="00E91A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ING_DAMAGE </w:t>
      </w:r>
      <w:r w:rsidRPr="001C660E">
        <w:rPr>
          <w:rFonts w:ascii="Times New Roman" w:hAnsi="Times New Roman" w:cs="Times New Roman"/>
          <w:sz w:val="24"/>
          <w:szCs w:val="24"/>
        </w:rPr>
        <w:t xml:space="preserve">(property_id, property_street, property_town, property_postcode, lga_code, lga_name, building_id, building_value, building class, </w:t>
      </w:r>
      <w:r>
        <w:rPr>
          <w:rFonts w:ascii="Times New Roman" w:hAnsi="Times New Roman" w:cs="Times New Roman"/>
          <w:sz w:val="24"/>
          <w:szCs w:val="24"/>
        </w:rPr>
        <w:t xml:space="preserve">fire_id, </w:t>
      </w:r>
      <w:r w:rsidRPr="001C660E">
        <w:rPr>
          <w:rFonts w:ascii="Times New Roman" w:hAnsi="Times New Roman" w:cs="Times New Roman"/>
          <w:sz w:val="24"/>
          <w:szCs w:val="24"/>
        </w:rPr>
        <w:t>lga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id, lga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givenname, lga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familyname, lga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damage, building_destroye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</w:rPr>
        <w:t>lga</w:t>
      </w:r>
      <w:r w:rsidR="00917D22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date, ins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id, ins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givenname, ins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 xml:space="preserve">assessor_familyname, </w:t>
      </w:r>
      <w:r w:rsidR="00917D22">
        <w:rPr>
          <w:rFonts w:ascii="Times New Roman" w:hAnsi="Times New Roman" w:cs="Times New Roman"/>
          <w:sz w:val="24"/>
          <w:szCs w:val="24"/>
        </w:rPr>
        <w:t>(</w:t>
      </w:r>
      <w:r w:rsidRPr="001C660E">
        <w:rPr>
          <w:rFonts w:ascii="Times New Roman" w:hAnsi="Times New Roman" w:cs="Times New Roman"/>
          <w:sz w:val="24"/>
          <w:szCs w:val="24"/>
        </w:rPr>
        <w:t>ins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date-timearrived, ins</w:t>
      </w:r>
      <w:r w:rsidR="00383B4F">
        <w:rPr>
          <w:rFonts w:ascii="Times New Roman" w:hAnsi="Times New Roman" w:cs="Times New Roman"/>
          <w:sz w:val="24"/>
          <w:szCs w:val="24"/>
        </w:rPr>
        <w:t>_</w:t>
      </w:r>
      <w:r w:rsidRPr="001C660E">
        <w:rPr>
          <w:rFonts w:ascii="Times New Roman" w:hAnsi="Times New Roman" w:cs="Times New Roman"/>
          <w:sz w:val="24"/>
          <w:szCs w:val="24"/>
        </w:rPr>
        <w:t>assessor_date-timedeparted), insurance_payout)</w:t>
      </w:r>
    </w:p>
    <w:p w14:paraId="1BCD480D" w14:textId="77777777" w:rsidR="0054132F" w:rsidRPr="001C660E" w:rsidRDefault="0054132F" w:rsidP="00E91A95">
      <w:pPr>
        <w:rPr>
          <w:rFonts w:ascii="Times New Roman" w:hAnsi="Times New Roman" w:cs="Times New Roman"/>
          <w:sz w:val="24"/>
          <w:szCs w:val="24"/>
        </w:rPr>
      </w:pPr>
    </w:p>
    <w:p w14:paraId="3C480676" w14:textId="77777777" w:rsidR="00442480" w:rsidRPr="00442480" w:rsidRDefault="00442480" w:rsidP="0044248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>1NF</w:t>
      </w:r>
    </w:p>
    <w:p w14:paraId="322CADCA" w14:textId="29F51D72" w:rsidR="00442480" w:rsidRPr="00442480" w:rsidRDefault="00442480" w:rsidP="00442480">
      <w:pPr>
        <w:rPr>
          <w:rFonts w:ascii="Times New Roman" w:hAnsi="Times New Roman" w:cs="Times New Roman"/>
          <w:sz w:val="24"/>
          <w:szCs w:val="24"/>
        </w:rPr>
      </w:pPr>
      <w:r w:rsidRPr="00442480">
        <w:rPr>
          <w:rFonts w:ascii="Times New Roman" w:hAnsi="Times New Roman" w:cs="Times New Roman"/>
          <w:sz w:val="24"/>
          <w:szCs w:val="24"/>
        </w:rPr>
        <w:t>B</w:t>
      </w:r>
      <w:r w:rsidRPr="00442480">
        <w:rPr>
          <w:rFonts w:ascii="Times New Roman" w:hAnsi="Times New Roman" w:cs="Times New Roman"/>
          <w:sz w:val="24"/>
          <w:szCs w:val="24"/>
          <w:lang w:eastAsia="zh-CN"/>
        </w:rPr>
        <w:t>UI</w:t>
      </w:r>
      <w:r w:rsidRPr="00442480">
        <w:rPr>
          <w:rFonts w:ascii="Times New Roman" w:hAnsi="Times New Roman" w:cs="Times New Roman"/>
          <w:sz w:val="24"/>
          <w:szCs w:val="24"/>
        </w:rPr>
        <w:t>LDING_DAMAGE (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442480">
        <w:rPr>
          <w:rFonts w:ascii="Times New Roman" w:hAnsi="Times New Roman" w:cs="Times New Roman"/>
          <w:sz w:val="24"/>
          <w:szCs w:val="24"/>
        </w:rPr>
        <w:t xml:space="preserve">, 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442480">
        <w:rPr>
          <w:rFonts w:ascii="Times New Roman" w:hAnsi="Times New Roman" w:cs="Times New Roman"/>
          <w:sz w:val="24"/>
          <w:szCs w:val="24"/>
        </w:rPr>
        <w:t xml:space="preserve">, 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442480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442480">
        <w:rPr>
          <w:rFonts w:ascii="Times New Roman" w:hAnsi="Times New Roman" w:cs="Times New Roman"/>
          <w:sz w:val="24"/>
          <w:szCs w:val="24"/>
        </w:rPr>
        <w:t>, property_street, property_town, property_postcode, lga_code, lga_name, building_value, building class, lga</w:t>
      </w:r>
      <w:r w:rsidR="0007154E">
        <w:rPr>
          <w:rFonts w:ascii="Times New Roman" w:hAnsi="Times New Roman" w:cs="Times New Roman"/>
          <w:sz w:val="24"/>
          <w:szCs w:val="24"/>
        </w:rPr>
        <w:t>_</w:t>
      </w:r>
      <w:r w:rsidRPr="00442480">
        <w:rPr>
          <w:rFonts w:ascii="Times New Roman" w:hAnsi="Times New Roman" w:cs="Times New Roman"/>
          <w:sz w:val="24"/>
          <w:szCs w:val="24"/>
        </w:rPr>
        <w:t>assessor_id, lga_assessor_givenname, lga_assessor_familyname, lga</w:t>
      </w:r>
      <w:r w:rsidR="0007154E">
        <w:rPr>
          <w:rFonts w:ascii="Times New Roman" w:hAnsi="Times New Roman" w:cs="Times New Roman"/>
          <w:sz w:val="24"/>
          <w:szCs w:val="24"/>
        </w:rPr>
        <w:t>_</w:t>
      </w:r>
      <w:r w:rsidRPr="00442480">
        <w:rPr>
          <w:rFonts w:ascii="Times New Roman" w:hAnsi="Times New Roman" w:cs="Times New Roman"/>
          <w:sz w:val="24"/>
          <w:szCs w:val="24"/>
        </w:rPr>
        <w:t>assessor_damage, building_destroyed, lga_assessor_date, ins</w:t>
      </w:r>
      <w:r w:rsidR="0007154E">
        <w:rPr>
          <w:rFonts w:ascii="Times New Roman" w:hAnsi="Times New Roman" w:cs="Times New Roman"/>
          <w:sz w:val="24"/>
          <w:szCs w:val="24"/>
        </w:rPr>
        <w:t>_</w:t>
      </w:r>
      <w:r w:rsidRPr="00442480">
        <w:rPr>
          <w:rFonts w:ascii="Times New Roman" w:hAnsi="Times New Roman" w:cs="Times New Roman"/>
          <w:sz w:val="24"/>
          <w:szCs w:val="24"/>
        </w:rPr>
        <w:t>assessor_id, ins</w:t>
      </w:r>
      <w:r w:rsidR="0007154E">
        <w:rPr>
          <w:rFonts w:ascii="Times New Roman" w:hAnsi="Times New Roman" w:cs="Times New Roman"/>
          <w:sz w:val="24"/>
          <w:szCs w:val="24"/>
        </w:rPr>
        <w:t>_</w:t>
      </w:r>
      <w:r w:rsidRPr="00442480">
        <w:rPr>
          <w:rFonts w:ascii="Times New Roman" w:hAnsi="Times New Roman" w:cs="Times New Roman"/>
          <w:sz w:val="24"/>
          <w:szCs w:val="24"/>
        </w:rPr>
        <w:t>assessor_givenname, ins</w:t>
      </w:r>
      <w:r w:rsidR="0007154E">
        <w:rPr>
          <w:rFonts w:ascii="Times New Roman" w:hAnsi="Times New Roman" w:cs="Times New Roman"/>
          <w:sz w:val="24"/>
          <w:szCs w:val="24"/>
        </w:rPr>
        <w:t>_</w:t>
      </w:r>
      <w:r w:rsidRPr="00442480">
        <w:rPr>
          <w:rFonts w:ascii="Times New Roman" w:hAnsi="Times New Roman" w:cs="Times New Roman"/>
          <w:sz w:val="24"/>
          <w:szCs w:val="24"/>
        </w:rPr>
        <w:t>assessor_familyname, insurance_payout)</w:t>
      </w:r>
    </w:p>
    <w:p w14:paraId="7713FED0" w14:textId="4537A22E" w:rsidR="00442480" w:rsidRPr="00442480" w:rsidRDefault="00442480" w:rsidP="00442480">
      <w:pPr>
        <w:rPr>
          <w:rFonts w:ascii="Times New Roman" w:hAnsi="Times New Roman" w:cs="Times New Roman"/>
          <w:sz w:val="24"/>
          <w:szCs w:val="24"/>
        </w:rPr>
      </w:pPr>
      <w:r w:rsidRPr="00442480">
        <w:rPr>
          <w:rFonts w:ascii="Times New Roman" w:hAnsi="Times New Roman" w:cs="Times New Roman"/>
          <w:sz w:val="24"/>
          <w:szCs w:val="24"/>
          <w:lang w:eastAsia="zh-CN"/>
        </w:rPr>
        <w:t>BD</w:t>
      </w:r>
      <w:r w:rsidRPr="00442480">
        <w:rPr>
          <w:rFonts w:ascii="Times New Roman" w:hAnsi="Times New Roman" w:cs="Times New Roman"/>
          <w:sz w:val="24"/>
          <w:szCs w:val="24"/>
        </w:rPr>
        <w:t>_ASSESSOR_VISIT (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442480">
        <w:rPr>
          <w:rFonts w:ascii="Times New Roman" w:hAnsi="Times New Roman" w:cs="Times New Roman"/>
          <w:sz w:val="24"/>
          <w:szCs w:val="24"/>
        </w:rPr>
        <w:t xml:space="preserve">, 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442480">
        <w:rPr>
          <w:rFonts w:ascii="Times New Roman" w:hAnsi="Times New Roman" w:cs="Times New Roman"/>
          <w:sz w:val="24"/>
          <w:szCs w:val="24"/>
        </w:rPr>
        <w:t xml:space="preserve">, 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442480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442480">
        <w:rPr>
          <w:rFonts w:ascii="Times New Roman" w:hAnsi="Times New Roman" w:cs="Times New Roman"/>
          <w:sz w:val="24"/>
          <w:szCs w:val="24"/>
        </w:rPr>
        <w:t xml:space="preserve">, 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ins</w:t>
      </w:r>
      <w:r w:rsidR="00410212">
        <w:rPr>
          <w:rFonts w:ascii="Times New Roman" w:hAnsi="Times New Roman" w:cs="Times New Roman"/>
          <w:sz w:val="24"/>
          <w:szCs w:val="24"/>
          <w:u w:val="single"/>
        </w:rPr>
        <w:t>_</w:t>
      </w:r>
      <w:r w:rsidRPr="00442480">
        <w:rPr>
          <w:rFonts w:ascii="Times New Roman" w:hAnsi="Times New Roman" w:cs="Times New Roman"/>
          <w:sz w:val="24"/>
          <w:szCs w:val="24"/>
          <w:u w:val="single"/>
        </w:rPr>
        <w:t>assessor_dt_arrived,</w:t>
      </w:r>
      <w:r w:rsidRPr="00442480">
        <w:rPr>
          <w:rFonts w:ascii="Times New Roman" w:hAnsi="Times New Roman" w:cs="Times New Roman"/>
          <w:sz w:val="24"/>
          <w:szCs w:val="24"/>
        </w:rPr>
        <w:t xml:space="preserve"> insassessor_dt_departed) </w:t>
      </w:r>
    </w:p>
    <w:p w14:paraId="552368FF" w14:textId="77777777" w:rsidR="00442480" w:rsidRPr="00442480" w:rsidRDefault="00442480" w:rsidP="00442480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14:paraId="4A7FED28" w14:textId="4D09F908" w:rsidR="00442480" w:rsidRPr="00BB4497" w:rsidRDefault="00442480" w:rsidP="00442480">
      <w:pPr>
        <w:rPr>
          <w:rFonts w:ascii="Times New Roman" w:hAnsi="Times New Roman" w:cs="Times New Roman"/>
          <w:sz w:val="24"/>
          <w:szCs w:val="24"/>
        </w:rPr>
      </w:pPr>
      <w:r w:rsidRPr="00BB4497">
        <w:rPr>
          <w:rFonts w:ascii="Times New Roman" w:hAnsi="Times New Roman" w:cs="Times New Roman"/>
          <w:sz w:val="24"/>
          <w:szCs w:val="24"/>
        </w:rPr>
        <w:t xml:space="preserve">Partial </w:t>
      </w:r>
      <w:r w:rsidR="002A21CE">
        <w:rPr>
          <w:rFonts w:ascii="Times New Roman" w:hAnsi="Times New Roman" w:cs="Times New Roman"/>
          <w:sz w:val="24"/>
          <w:szCs w:val="24"/>
        </w:rPr>
        <w:t>D</w:t>
      </w:r>
      <w:r w:rsidRPr="00BB4497">
        <w:rPr>
          <w:rFonts w:ascii="Times New Roman" w:hAnsi="Times New Roman" w:cs="Times New Roman"/>
          <w:sz w:val="24"/>
          <w:szCs w:val="24"/>
        </w:rPr>
        <w:t>ependencies:</w:t>
      </w:r>
    </w:p>
    <w:p w14:paraId="28B9EE4D" w14:textId="77777777" w:rsidR="00442480" w:rsidRPr="00442480" w:rsidRDefault="00442480" w:rsidP="00442480">
      <w:pPr>
        <w:rPr>
          <w:rFonts w:ascii="Times New Roman" w:hAnsi="Times New Roman" w:cs="Times New Roman"/>
          <w:sz w:val="24"/>
          <w:szCs w:val="24"/>
        </w:rPr>
      </w:pPr>
      <w:r w:rsidRPr="00442480">
        <w:rPr>
          <w:rFonts w:ascii="Times New Roman" w:hAnsi="Times New Roman" w:cs="Times New Roman"/>
          <w:sz w:val="24"/>
          <w:szCs w:val="24"/>
        </w:rPr>
        <w:t>property_id  -&gt;  property_street, property_town, property_postcode</w:t>
      </w:r>
    </w:p>
    <w:p w14:paraId="4F871FC6" w14:textId="60086CD8" w:rsidR="00442480" w:rsidRDefault="00442480" w:rsidP="00E91A95">
      <w:r w:rsidRPr="00442480">
        <w:rPr>
          <w:rFonts w:ascii="Times New Roman" w:hAnsi="Times New Roman" w:cs="Times New Roman"/>
          <w:sz w:val="24"/>
          <w:szCs w:val="24"/>
        </w:rPr>
        <w:t>property_id, building_id -&gt; building_value, building class</w:t>
      </w:r>
    </w:p>
    <w:p w14:paraId="3E448757" w14:textId="77777777" w:rsidR="0054132F" w:rsidRPr="0054132F" w:rsidRDefault="0054132F" w:rsidP="00E91A95"/>
    <w:p w14:paraId="3C2D69DA" w14:textId="77777777" w:rsidR="0054132F" w:rsidRPr="0054132F" w:rsidRDefault="0054132F" w:rsidP="0054132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>2NF</w:t>
      </w:r>
      <w:r w:rsidRPr="005413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542B20D" w14:textId="55414D19" w:rsidR="0054132F" w:rsidRPr="0054132F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</w:rPr>
        <w:t>B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>UI</w:t>
      </w:r>
      <w:r w:rsidRPr="0054132F">
        <w:rPr>
          <w:rFonts w:ascii="Times New Roman" w:hAnsi="Times New Roman" w:cs="Times New Roman"/>
          <w:sz w:val="24"/>
          <w:szCs w:val="24"/>
        </w:rPr>
        <w:t>LDING_DAMAGE (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54132F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54132F">
        <w:rPr>
          <w:rFonts w:ascii="Times New Roman" w:hAnsi="Times New Roman" w:cs="Times New Roman"/>
          <w:sz w:val="24"/>
          <w:szCs w:val="24"/>
        </w:rPr>
        <w:t>, lga_code, lga_name, lga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id, lga_assessor_givenname, lga_assessor_familyname, lga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damage, building_destroyed, lga_assessor_date, ins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id, ins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givenname, ins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familyname, insurance_payout)</w:t>
      </w:r>
    </w:p>
    <w:p w14:paraId="5AB57F1A" w14:textId="534678DC" w:rsidR="0054132F" w:rsidRPr="0054132F" w:rsidRDefault="0054132F" w:rsidP="0054132F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54132F">
        <w:rPr>
          <w:rFonts w:ascii="Times New Roman" w:hAnsi="Times New Roman" w:cs="Times New Roman"/>
          <w:sz w:val="24"/>
          <w:szCs w:val="24"/>
          <w:lang w:eastAsia="zh-CN"/>
        </w:rPr>
        <w:t>PROPER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54132F">
        <w:rPr>
          <w:rFonts w:ascii="Times New Roman" w:hAnsi="Times New Roman" w:cs="Times New Roman"/>
          <w:sz w:val="24"/>
          <w:szCs w:val="24"/>
        </w:rPr>
        <w:t>, property_street, property_town, property_postcode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7FD9F53D" w14:textId="3D03BBC0" w:rsidR="0054132F" w:rsidRPr="0054132F" w:rsidRDefault="0054132F" w:rsidP="0054132F">
      <w:pPr>
        <w:tabs>
          <w:tab w:val="right" w:pos="9026"/>
        </w:tabs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  <w:lang w:eastAsia="zh-CN"/>
        </w:rPr>
        <w:t>BUILDING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54132F">
        <w:rPr>
          <w:rFonts w:ascii="Times New Roman" w:hAnsi="Times New Roman" w:cs="Times New Roman"/>
          <w:sz w:val="24"/>
          <w:szCs w:val="24"/>
        </w:rPr>
        <w:t>, building_value, building class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>)</w:t>
      </w:r>
      <w:r w:rsidRPr="0054132F">
        <w:rPr>
          <w:rFonts w:ascii="Times New Roman" w:hAnsi="Times New Roman" w:cs="Times New Roman"/>
          <w:sz w:val="24"/>
          <w:szCs w:val="24"/>
          <w:lang w:eastAsia="zh-CN"/>
        </w:rPr>
        <w:tab/>
      </w:r>
    </w:p>
    <w:p w14:paraId="6BCE644C" w14:textId="4AD129E7" w:rsidR="002A21CE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  <w:lang w:eastAsia="zh-CN"/>
        </w:rPr>
        <w:t>BD</w:t>
      </w:r>
      <w:r w:rsidRPr="0054132F">
        <w:rPr>
          <w:rFonts w:ascii="Times New Roman" w:hAnsi="Times New Roman" w:cs="Times New Roman"/>
          <w:sz w:val="24"/>
          <w:szCs w:val="24"/>
        </w:rPr>
        <w:t>_ASSESSOR_VISIT (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54132F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54132F">
        <w:rPr>
          <w:rFonts w:ascii="Times New Roman" w:hAnsi="Times New Roman" w:cs="Times New Roman"/>
          <w:sz w:val="24"/>
          <w:szCs w:val="24"/>
        </w:rPr>
        <w:t xml:space="preserve">, 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ins</w:t>
      </w:r>
      <w:r>
        <w:rPr>
          <w:rFonts w:ascii="Times New Roman" w:hAnsi="Times New Roman" w:cs="Times New Roman"/>
          <w:sz w:val="24"/>
          <w:szCs w:val="24"/>
          <w:u w:val="single"/>
        </w:rPr>
        <w:t>_</w:t>
      </w:r>
      <w:r w:rsidRPr="0054132F">
        <w:rPr>
          <w:rFonts w:ascii="Times New Roman" w:hAnsi="Times New Roman" w:cs="Times New Roman"/>
          <w:sz w:val="24"/>
          <w:szCs w:val="24"/>
          <w:u w:val="single"/>
        </w:rPr>
        <w:t>assessor_dt_arrived,</w:t>
      </w:r>
      <w:r w:rsidRPr="0054132F">
        <w:rPr>
          <w:rFonts w:ascii="Times New Roman" w:hAnsi="Times New Roman" w:cs="Times New Roman"/>
          <w:sz w:val="24"/>
          <w:szCs w:val="24"/>
        </w:rPr>
        <w:t xml:space="preserve"> ins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 xml:space="preserve">assessor_dt_departed) </w:t>
      </w:r>
    </w:p>
    <w:p w14:paraId="04B8CCBF" w14:textId="77777777" w:rsidR="002A21CE" w:rsidRPr="0054132F" w:rsidRDefault="002A21CE" w:rsidP="0054132F">
      <w:pPr>
        <w:rPr>
          <w:rFonts w:ascii="Times New Roman" w:hAnsi="Times New Roman" w:cs="Times New Roman"/>
          <w:sz w:val="24"/>
          <w:szCs w:val="24"/>
        </w:rPr>
      </w:pPr>
    </w:p>
    <w:p w14:paraId="5104C39A" w14:textId="5D4BE9ED" w:rsidR="0054132F" w:rsidRPr="002A21CE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2A21CE">
        <w:rPr>
          <w:rFonts w:ascii="Times New Roman" w:hAnsi="Times New Roman" w:cs="Times New Roman"/>
          <w:sz w:val="24"/>
          <w:szCs w:val="24"/>
        </w:rPr>
        <w:t xml:space="preserve">Transitive </w:t>
      </w:r>
      <w:r w:rsidR="002A21CE">
        <w:rPr>
          <w:rFonts w:ascii="Times New Roman" w:hAnsi="Times New Roman" w:cs="Times New Roman"/>
          <w:sz w:val="24"/>
          <w:szCs w:val="24"/>
        </w:rPr>
        <w:t>D</w:t>
      </w:r>
      <w:r w:rsidRPr="002A21CE">
        <w:rPr>
          <w:rFonts w:ascii="Times New Roman" w:hAnsi="Times New Roman" w:cs="Times New Roman"/>
          <w:sz w:val="24"/>
          <w:szCs w:val="24"/>
        </w:rPr>
        <w:t xml:space="preserve">ependencies: </w:t>
      </w:r>
    </w:p>
    <w:p w14:paraId="3ED0D232" w14:textId="77777777" w:rsidR="0054132F" w:rsidRPr="0054132F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</w:rPr>
        <w:t>Lga_code -&gt; lga_name</w:t>
      </w:r>
    </w:p>
    <w:p w14:paraId="6C1CAD8A" w14:textId="7DBBB94A" w:rsidR="0054132F" w:rsidRPr="0054132F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</w:rPr>
        <w:t>lga</w:t>
      </w:r>
      <w:r w:rsidR="00CF736C">
        <w:rPr>
          <w:rFonts w:ascii="Times New Roman" w:hAnsi="Times New Roman" w:cs="Times New Roman"/>
          <w:sz w:val="24"/>
          <w:szCs w:val="24"/>
        </w:rPr>
        <w:softHyphen/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id -&gt; lga_assessor_givenname, lga_assessor_familyname</w:t>
      </w:r>
    </w:p>
    <w:p w14:paraId="233A7E1F" w14:textId="31DBA172" w:rsidR="0054132F" w:rsidRPr="0054132F" w:rsidRDefault="0054132F" w:rsidP="0054132F">
      <w:pPr>
        <w:rPr>
          <w:rFonts w:ascii="Times New Roman" w:hAnsi="Times New Roman" w:cs="Times New Roman"/>
          <w:sz w:val="24"/>
          <w:szCs w:val="24"/>
        </w:rPr>
      </w:pPr>
      <w:r w:rsidRPr="0054132F">
        <w:rPr>
          <w:rFonts w:ascii="Times New Roman" w:hAnsi="Times New Roman" w:cs="Times New Roman"/>
          <w:sz w:val="24"/>
          <w:szCs w:val="24"/>
        </w:rPr>
        <w:lastRenderedPageBreak/>
        <w:t>ins</w:t>
      </w:r>
      <w:r w:rsidR="00CF736C"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id -&gt; ins</w:t>
      </w:r>
      <w:r w:rsidR="00CF736C"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givenname, ins</w:t>
      </w:r>
      <w:r w:rsidR="00CF736C">
        <w:rPr>
          <w:rFonts w:ascii="Times New Roman" w:hAnsi="Times New Roman" w:cs="Times New Roman"/>
          <w:sz w:val="24"/>
          <w:szCs w:val="24"/>
        </w:rPr>
        <w:t>_</w:t>
      </w:r>
      <w:r w:rsidRPr="0054132F">
        <w:rPr>
          <w:rFonts w:ascii="Times New Roman" w:hAnsi="Times New Roman" w:cs="Times New Roman"/>
          <w:sz w:val="24"/>
          <w:szCs w:val="24"/>
        </w:rPr>
        <w:t>assessor_familyname</w:t>
      </w:r>
    </w:p>
    <w:p w14:paraId="0782B383" w14:textId="77777777" w:rsidR="0054132F" w:rsidRPr="001C660E" w:rsidRDefault="0054132F" w:rsidP="00B85934">
      <w:pPr>
        <w:rPr>
          <w:rFonts w:ascii="Times New Roman" w:hAnsi="Times New Roman" w:cs="Times New Roman"/>
          <w:sz w:val="24"/>
          <w:szCs w:val="24"/>
        </w:rPr>
      </w:pPr>
    </w:p>
    <w:p w14:paraId="3D0DDC3F" w14:textId="77777777" w:rsidR="00BE2C54" w:rsidRPr="00BE2C54" w:rsidRDefault="00BE2C54" w:rsidP="00BE2C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>3NF</w:t>
      </w:r>
    </w:p>
    <w:p w14:paraId="57C741F7" w14:textId="42BD1516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B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UI</w:t>
      </w:r>
      <w:r w:rsidRPr="00BE2C54">
        <w:rPr>
          <w:rFonts w:ascii="Times New Roman" w:hAnsi="Times New Roman" w:cs="Times New Roman"/>
          <w:sz w:val="24"/>
          <w:szCs w:val="24"/>
        </w:rPr>
        <w:t>LDING_DAMAGE 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BE2C54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BE2C54">
        <w:rPr>
          <w:rFonts w:ascii="Times New Roman" w:hAnsi="Times New Roman" w:cs="Times New Roman"/>
          <w:sz w:val="24"/>
          <w:szCs w:val="24"/>
        </w:rPr>
        <w:t>, lga_code, lga</w:t>
      </w:r>
      <w:r w:rsidR="001C2EB0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, lga</w:t>
      </w:r>
      <w:r w:rsidR="001C2EB0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damage, building_destroyed, lga_assessor_date, ins</w:t>
      </w:r>
      <w:r w:rsidR="001C2EB0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, insurance_payout)</w:t>
      </w:r>
    </w:p>
    <w:p w14:paraId="123A7BD9" w14:textId="166D2F31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LGA</w:t>
      </w:r>
      <w:r w:rsidR="00F2779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lga_code</w:t>
      </w:r>
      <w:r w:rsidRPr="00BE2C54">
        <w:rPr>
          <w:rFonts w:ascii="Times New Roman" w:hAnsi="Times New Roman" w:cs="Times New Roman"/>
          <w:sz w:val="24"/>
          <w:szCs w:val="24"/>
        </w:rPr>
        <w:t>, lga_nam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68ADE283" w14:textId="54817421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LGA_ASSESSOR</w:t>
      </w:r>
      <w:r w:rsidR="00F2779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lga</w:t>
      </w:r>
      <w:r w:rsidR="002C1B63">
        <w:rPr>
          <w:rFonts w:ascii="Times New Roman" w:hAnsi="Times New Roman" w:cs="Times New Roman"/>
          <w:sz w:val="24"/>
          <w:szCs w:val="24"/>
          <w:u w:val="single"/>
        </w:rPr>
        <w:t>_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assessor_id</w:t>
      </w:r>
      <w:r w:rsidRPr="00BE2C54">
        <w:rPr>
          <w:rFonts w:ascii="Times New Roman" w:hAnsi="Times New Roman" w:cs="Times New Roman"/>
          <w:sz w:val="24"/>
          <w:szCs w:val="24"/>
        </w:rPr>
        <w:t>, lga_assessor_givenname, lga_assessor_familynam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71D79BA5" w14:textId="6C916043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INSURER_ASSESSOR</w:t>
      </w:r>
      <w:r w:rsidR="00F2779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BE2C54">
        <w:rPr>
          <w:rFonts w:ascii="Times New Roman" w:hAnsi="Times New Roman" w:cs="Times New Roman"/>
          <w:sz w:val="24"/>
          <w:szCs w:val="24"/>
        </w:rPr>
        <w:t>ins</w:t>
      </w:r>
      <w:r w:rsidR="002C1B63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, ins</w:t>
      </w:r>
      <w:r w:rsidR="002C1B63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givenname, ins</w:t>
      </w:r>
      <w:r w:rsidR="002C1B63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familynam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777B03E5" w14:textId="7221A1C7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PROPERTY</w:t>
      </w:r>
      <w:r w:rsidR="00F2779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BE2C54">
        <w:rPr>
          <w:rFonts w:ascii="Times New Roman" w:hAnsi="Times New Roman" w:cs="Times New Roman"/>
          <w:sz w:val="24"/>
          <w:szCs w:val="24"/>
        </w:rPr>
        <w:t>, property_street, property_town, property_postcod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45516B3E" w14:textId="0F483EA4" w:rsidR="00BE2C54" w:rsidRPr="00BE2C54" w:rsidRDefault="00BE2C54" w:rsidP="00BE2C54">
      <w:pPr>
        <w:tabs>
          <w:tab w:val="right" w:pos="9026"/>
        </w:tabs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BUILDING</w:t>
      </w:r>
      <w:r w:rsidR="00F27790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BE2C54">
        <w:rPr>
          <w:rFonts w:ascii="Times New Roman" w:hAnsi="Times New Roman" w:cs="Times New Roman"/>
          <w:sz w:val="24"/>
          <w:szCs w:val="24"/>
        </w:rPr>
        <w:t>, building_value, building_class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)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ab/>
      </w:r>
    </w:p>
    <w:p w14:paraId="5F8BF786" w14:textId="1BC51DA3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  <w:lang w:eastAsia="zh-CN"/>
        </w:rPr>
        <w:t>BD</w:t>
      </w:r>
      <w:r w:rsidRPr="00BE2C54">
        <w:rPr>
          <w:rFonts w:ascii="Times New Roman" w:hAnsi="Times New Roman" w:cs="Times New Roman"/>
          <w:sz w:val="24"/>
          <w:szCs w:val="24"/>
        </w:rPr>
        <w:t>_ASSESSOR_VISIT (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fire</w:t>
      </w:r>
      <w:r w:rsidRPr="00BE2C54">
        <w:rPr>
          <w:rFonts w:ascii="Times New Roman" w:hAnsi="Times New Roman" w:cs="Times New Roman"/>
          <w:sz w:val="24"/>
          <w:szCs w:val="24"/>
          <w:u w:val="single"/>
          <w:lang w:eastAsia="zh-CN"/>
        </w:rPr>
        <w:t>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, 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ins</w:t>
      </w:r>
      <w:r w:rsidR="00126E04">
        <w:rPr>
          <w:rFonts w:ascii="Times New Roman" w:hAnsi="Times New Roman" w:cs="Times New Roman"/>
          <w:sz w:val="24"/>
          <w:szCs w:val="24"/>
          <w:u w:val="single"/>
        </w:rPr>
        <w:t>_</w:t>
      </w:r>
      <w:r w:rsidRPr="00BE2C54">
        <w:rPr>
          <w:rFonts w:ascii="Times New Roman" w:hAnsi="Times New Roman" w:cs="Times New Roman"/>
          <w:sz w:val="24"/>
          <w:szCs w:val="24"/>
          <w:u w:val="single"/>
        </w:rPr>
        <w:t>assessor_dt_arrived,</w:t>
      </w:r>
      <w:r w:rsidRPr="00BE2C54">
        <w:rPr>
          <w:rFonts w:ascii="Times New Roman" w:hAnsi="Times New Roman" w:cs="Times New Roman"/>
          <w:sz w:val="24"/>
          <w:szCs w:val="24"/>
        </w:rPr>
        <w:t xml:space="preserve"> ins</w:t>
      </w:r>
      <w:r w:rsidR="00126E04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 xml:space="preserve">assessor_dt_departed) </w:t>
      </w:r>
    </w:p>
    <w:p w14:paraId="17A3ACE5" w14:textId="77777777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</w:p>
    <w:p w14:paraId="7D2C7F2A" w14:textId="05E7C74B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 xml:space="preserve">Full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BE2C54">
        <w:rPr>
          <w:rFonts w:ascii="Times New Roman" w:hAnsi="Times New Roman" w:cs="Times New Roman"/>
          <w:sz w:val="24"/>
          <w:szCs w:val="24"/>
        </w:rPr>
        <w:t xml:space="preserve">ependencies: </w:t>
      </w:r>
    </w:p>
    <w:p w14:paraId="2F177461" w14:textId="045A7C13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property_id, building_id, fir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_id</w:t>
      </w:r>
      <w:r w:rsidRPr="00BE2C54">
        <w:rPr>
          <w:rFonts w:ascii="Times New Roman" w:hAnsi="Times New Roman" w:cs="Times New Roman"/>
          <w:sz w:val="24"/>
          <w:szCs w:val="24"/>
        </w:rPr>
        <w:t xml:space="preserve"> -&gt; lga_code, lga</w:t>
      </w:r>
      <w:r w:rsidR="0045171E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, lga</w:t>
      </w:r>
      <w:r w:rsidR="0045171E">
        <w:rPr>
          <w:rFonts w:ascii="Times New Roman" w:hAnsi="Times New Roman" w:cs="Times New Roman"/>
          <w:sz w:val="24"/>
          <w:szCs w:val="24"/>
        </w:rPr>
        <w:softHyphen/>
      </w:r>
      <w:r w:rsidR="0045171E">
        <w:rPr>
          <w:rFonts w:ascii="Times New Roman" w:hAnsi="Times New Roman" w:cs="Times New Roman"/>
          <w:sz w:val="24"/>
          <w:szCs w:val="24"/>
        </w:rPr>
        <w:softHyphen/>
      </w:r>
      <w:r w:rsidR="0045171E">
        <w:rPr>
          <w:rFonts w:ascii="Times New Roman" w:hAnsi="Times New Roman" w:cs="Times New Roman"/>
          <w:sz w:val="24"/>
          <w:szCs w:val="24"/>
        </w:rPr>
        <w:softHyphen/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damage, building_destroyed, lga_assessor_date, ins</w:t>
      </w:r>
      <w:r w:rsidR="0045171E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, insurance_payout</w:t>
      </w:r>
    </w:p>
    <w:p w14:paraId="31D88C79" w14:textId="7993E4C1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property_id, building_id, fire</w:t>
      </w:r>
      <w:r w:rsidRPr="00BE2C54">
        <w:rPr>
          <w:rFonts w:ascii="Times New Roman" w:hAnsi="Times New Roman" w:cs="Times New Roman"/>
          <w:sz w:val="24"/>
          <w:szCs w:val="24"/>
          <w:lang w:eastAsia="zh-CN"/>
        </w:rPr>
        <w:t>_id</w:t>
      </w:r>
      <w:r w:rsidRPr="00BE2C54">
        <w:rPr>
          <w:rFonts w:ascii="Times New Roman" w:hAnsi="Times New Roman" w:cs="Times New Roman"/>
          <w:sz w:val="24"/>
          <w:szCs w:val="24"/>
        </w:rPr>
        <w:t>, ins</w:t>
      </w:r>
      <w:r w:rsidR="0045171E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dt_arrived -&gt; ins</w:t>
      </w:r>
      <w:r w:rsidR="0045171E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dt_departed</w:t>
      </w:r>
    </w:p>
    <w:p w14:paraId="5B91D2A0" w14:textId="77777777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property_id -&gt; property_street, property_town, property_postcode</w:t>
      </w:r>
    </w:p>
    <w:p w14:paraId="044A27B5" w14:textId="77777777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lga_code -&gt; lga_name</w:t>
      </w:r>
    </w:p>
    <w:p w14:paraId="2BE20D97" w14:textId="77777777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property_id, building_id -&gt; building_value, building_class</w:t>
      </w:r>
    </w:p>
    <w:p w14:paraId="1A303499" w14:textId="5B1894F2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lga</w:t>
      </w:r>
      <w:r w:rsidR="003246B5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 -&gt; lga</w:t>
      </w:r>
      <w:r w:rsidR="00432582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givenname, lga</w:t>
      </w:r>
      <w:r w:rsidR="00432582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familyname</w:t>
      </w:r>
    </w:p>
    <w:p w14:paraId="465E83C9" w14:textId="43D6E77D" w:rsidR="00BE2C54" w:rsidRPr="00BE2C54" w:rsidRDefault="00BE2C54" w:rsidP="00BE2C54">
      <w:pPr>
        <w:rPr>
          <w:rFonts w:ascii="Times New Roman" w:hAnsi="Times New Roman" w:cs="Times New Roman"/>
          <w:sz w:val="24"/>
          <w:szCs w:val="24"/>
        </w:rPr>
      </w:pPr>
      <w:r w:rsidRPr="00BE2C54">
        <w:rPr>
          <w:rFonts w:ascii="Times New Roman" w:hAnsi="Times New Roman" w:cs="Times New Roman"/>
          <w:sz w:val="24"/>
          <w:szCs w:val="24"/>
        </w:rPr>
        <w:t>ins</w:t>
      </w:r>
      <w:r w:rsidR="003246B5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id -&gt; ins</w:t>
      </w:r>
      <w:r w:rsidR="003246B5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givenname, ins</w:t>
      </w:r>
      <w:r w:rsidR="003246B5">
        <w:rPr>
          <w:rFonts w:ascii="Times New Roman" w:hAnsi="Times New Roman" w:cs="Times New Roman"/>
          <w:sz w:val="24"/>
          <w:szCs w:val="24"/>
        </w:rPr>
        <w:t>_</w:t>
      </w:r>
      <w:r w:rsidRPr="00BE2C54">
        <w:rPr>
          <w:rFonts w:ascii="Times New Roman" w:hAnsi="Times New Roman" w:cs="Times New Roman"/>
          <w:sz w:val="24"/>
          <w:szCs w:val="24"/>
        </w:rPr>
        <w:t>assessor_familyname</w:t>
      </w:r>
    </w:p>
    <w:p w14:paraId="52E1D74F" w14:textId="77777777" w:rsidR="00BE2C54" w:rsidRPr="001C660E" w:rsidRDefault="00BE2C54">
      <w:pPr>
        <w:rPr>
          <w:rFonts w:ascii="Times New Roman" w:hAnsi="Times New Roman" w:cs="Times New Roman"/>
          <w:sz w:val="24"/>
          <w:szCs w:val="24"/>
        </w:rPr>
      </w:pPr>
    </w:p>
    <w:p w14:paraId="1E25DD61" w14:textId="2DAA9706" w:rsidR="001C660E" w:rsidRPr="001C660E" w:rsidRDefault="001C660E">
      <w:pPr>
        <w:rPr>
          <w:rFonts w:ascii="Times New Roman" w:hAnsi="Times New Roman" w:cs="Times New Roman"/>
          <w:sz w:val="24"/>
          <w:szCs w:val="24"/>
        </w:rPr>
      </w:pPr>
    </w:p>
    <w:p w14:paraId="7260ABE4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EC26EE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5AD60D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ACF5E1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F64CCD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D49337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8A8C88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DBB970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74D9F4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FC8BCA5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5AC72D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AB4653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CE1A8F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8E8521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DFF994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99F7DB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E6F2B4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9BB79C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122AF3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C9ADD6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C24E86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9E18FC" w14:textId="361773CD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 xml:space="preserve">Building Insurance and Damage History </w:t>
      </w:r>
    </w:p>
    <w:p w14:paraId="36316B7E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>UNF</w:t>
      </w:r>
    </w:p>
    <w:p w14:paraId="20F582A3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 (property_id, building_id, building_size, building_class, building_value, (insurance_code, insurance_name, insurance_start-date, insurance_end-date, (event_id, event_name, event_start-date, event_damage, event_destroyed)</w:t>
      </w:r>
    </w:p>
    <w:p w14:paraId="05A17418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>1NF</w:t>
      </w:r>
    </w:p>
    <w:p w14:paraId="1DEF7E22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>, building_size, building_class, building_value)</w:t>
      </w:r>
    </w:p>
    <w:p w14:paraId="07C6A7C9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NSURANCE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insurance_code</w:t>
      </w:r>
      <w:r w:rsidRPr="001C660E">
        <w:rPr>
          <w:rFonts w:ascii="Times New Roman" w:hAnsi="Times New Roman" w:cs="Times New Roman"/>
          <w:sz w:val="24"/>
          <w:szCs w:val="24"/>
        </w:rPr>
        <w:t>, insurance_name, insurance_start-date, insurance_end-date)</w:t>
      </w:r>
    </w:p>
    <w:p w14:paraId="6B1F7DCB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EVENT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 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event_id</w:t>
      </w:r>
      <w:r w:rsidRPr="001C660E">
        <w:rPr>
          <w:rFonts w:ascii="Times New Roman" w:hAnsi="Times New Roman" w:cs="Times New Roman"/>
          <w:sz w:val="24"/>
          <w:szCs w:val="24"/>
        </w:rPr>
        <w:t>, event_name, event_start-date, event_damage, event_destroyed)</w:t>
      </w:r>
    </w:p>
    <w:p w14:paraId="3229C24B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 xml:space="preserve">Partial dependencies: </w:t>
      </w:r>
    </w:p>
    <w:p w14:paraId="070F804E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Building_id -&gt; building_size, building_class</w:t>
      </w:r>
    </w:p>
    <w:p w14:paraId="78B9E7A1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Insurance_code -&gt; insurance_name</w:t>
      </w:r>
    </w:p>
    <w:p w14:paraId="0EF80DA4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Event_id -&gt; event_name,</w:t>
      </w:r>
    </w:p>
    <w:p w14:paraId="5D3013AF" w14:textId="77777777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 xml:space="preserve">2NF </w:t>
      </w:r>
    </w:p>
    <w:p w14:paraId="187008E1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>, building_value)</w:t>
      </w:r>
    </w:p>
    <w:p w14:paraId="1D114D39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lastRenderedPageBreak/>
        <w:t>BUILDING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>, building_size, building_class)</w:t>
      </w:r>
    </w:p>
    <w:p w14:paraId="3BCC4100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NSURANCE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insurance_code</w:t>
      </w:r>
      <w:r w:rsidRPr="001C660E">
        <w:rPr>
          <w:rFonts w:ascii="Times New Roman" w:hAnsi="Times New Roman" w:cs="Times New Roman"/>
          <w:sz w:val="24"/>
          <w:szCs w:val="24"/>
        </w:rPr>
        <w:t>, insurance_start-date, insurance_end-date)</w:t>
      </w:r>
    </w:p>
    <w:p w14:paraId="25E666CE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INSURANCE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insurance_code</w:t>
      </w:r>
      <w:r w:rsidRPr="001C660E">
        <w:rPr>
          <w:rFonts w:ascii="Times New Roman" w:hAnsi="Times New Roman" w:cs="Times New Roman"/>
          <w:sz w:val="24"/>
          <w:szCs w:val="24"/>
        </w:rPr>
        <w:t>, insurance_name)</w:t>
      </w:r>
    </w:p>
    <w:p w14:paraId="1302C375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EVENT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 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event_id</w:t>
      </w:r>
      <w:r w:rsidRPr="001C660E">
        <w:rPr>
          <w:rFonts w:ascii="Times New Roman" w:hAnsi="Times New Roman" w:cs="Times New Roman"/>
          <w:sz w:val="24"/>
          <w:szCs w:val="24"/>
        </w:rPr>
        <w:t>, event_start-date, event_damage, event_destroyed)</w:t>
      </w:r>
    </w:p>
    <w:p w14:paraId="6C111214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EVENT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event_id</w:t>
      </w:r>
      <w:r w:rsidRPr="001C660E">
        <w:rPr>
          <w:rFonts w:ascii="Times New Roman" w:hAnsi="Times New Roman" w:cs="Times New Roman"/>
          <w:sz w:val="24"/>
          <w:szCs w:val="24"/>
        </w:rPr>
        <w:t>, event_name)</w:t>
      </w:r>
    </w:p>
    <w:p w14:paraId="65EF7A68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 xml:space="preserve">Transitive Dependencies: </w:t>
      </w:r>
    </w:p>
    <w:p w14:paraId="2F37CC69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No transitive dependencies present</w:t>
      </w:r>
    </w:p>
    <w:p w14:paraId="0AA9AFD0" w14:textId="3BB06730" w:rsidR="001C660E" w:rsidRPr="001C660E" w:rsidRDefault="001C660E" w:rsidP="001C6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660E">
        <w:rPr>
          <w:rFonts w:ascii="Times New Roman" w:hAnsi="Times New Roman" w:cs="Times New Roman"/>
          <w:b/>
          <w:bCs/>
          <w:sz w:val="24"/>
          <w:szCs w:val="24"/>
        </w:rPr>
        <w:t>3NF</w:t>
      </w:r>
    </w:p>
    <w:p w14:paraId="2ACA85F9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>, building_value)</w:t>
      </w:r>
    </w:p>
    <w:p w14:paraId="368258E8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BUILDING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>, building_size, building_class)</w:t>
      </w:r>
    </w:p>
    <w:p w14:paraId="41997FA4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NSURANCE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insurance_code</w:t>
      </w:r>
      <w:r w:rsidRPr="001C660E">
        <w:rPr>
          <w:rFonts w:ascii="Times New Roman" w:hAnsi="Times New Roman" w:cs="Times New Roman"/>
          <w:sz w:val="24"/>
          <w:szCs w:val="24"/>
        </w:rPr>
        <w:t>, insurance_start-date, insurance_end-date)</w:t>
      </w:r>
    </w:p>
    <w:p w14:paraId="38C29BBB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INSURANCE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insurance_code</w:t>
      </w:r>
      <w:r w:rsidRPr="001C660E">
        <w:rPr>
          <w:rFonts w:ascii="Times New Roman" w:hAnsi="Times New Roman" w:cs="Times New Roman"/>
          <w:sz w:val="24"/>
          <w:szCs w:val="24"/>
        </w:rPr>
        <w:t>, insurance_name)</w:t>
      </w:r>
    </w:p>
    <w:p w14:paraId="1CDD3704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EVENT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property_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building id</w:t>
      </w:r>
      <w:r w:rsidRPr="001C660E">
        <w:rPr>
          <w:rFonts w:ascii="Times New Roman" w:hAnsi="Times New Roman" w:cs="Times New Roman"/>
          <w:sz w:val="24"/>
          <w:szCs w:val="24"/>
        </w:rPr>
        <w:t xml:space="preserve">, 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event_id</w:t>
      </w:r>
      <w:r w:rsidRPr="001C660E">
        <w:rPr>
          <w:rFonts w:ascii="Times New Roman" w:hAnsi="Times New Roman" w:cs="Times New Roman"/>
          <w:sz w:val="24"/>
          <w:szCs w:val="24"/>
        </w:rPr>
        <w:t>, event_start-date, event_damage, event_destroyed)</w:t>
      </w:r>
    </w:p>
    <w:p w14:paraId="6D946560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EVENT (</w:t>
      </w:r>
      <w:r w:rsidRPr="001C660E">
        <w:rPr>
          <w:rFonts w:ascii="Times New Roman" w:hAnsi="Times New Roman" w:cs="Times New Roman"/>
          <w:sz w:val="24"/>
          <w:szCs w:val="24"/>
          <w:u w:val="single"/>
        </w:rPr>
        <w:t>event_id</w:t>
      </w:r>
      <w:r w:rsidRPr="001C660E">
        <w:rPr>
          <w:rFonts w:ascii="Times New Roman" w:hAnsi="Times New Roman" w:cs="Times New Roman"/>
          <w:sz w:val="24"/>
          <w:szCs w:val="24"/>
        </w:rPr>
        <w:t>, event_name)</w:t>
      </w:r>
    </w:p>
    <w:p w14:paraId="7101F44E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 xml:space="preserve">Full dependencies: </w:t>
      </w:r>
    </w:p>
    <w:p w14:paraId="73064BD8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d, building_id -&gt; building_value</w:t>
      </w:r>
    </w:p>
    <w:p w14:paraId="539892E1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building_id -&gt; building_size, building_class</w:t>
      </w:r>
    </w:p>
    <w:p w14:paraId="1F47B3DB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d, building_id, insurance_code -&gt; insurance_start-date, insurance_end-date</w:t>
      </w:r>
    </w:p>
    <w:p w14:paraId="1CCBA48A" w14:textId="7777777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insurance_code -&gt; insurance_name</w:t>
      </w:r>
    </w:p>
    <w:p w14:paraId="04709148" w14:textId="4B73FCA7" w:rsidR="001C660E" w:rsidRPr="001C660E" w:rsidRDefault="001C660E" w:rsidP="001C660E">
      <w:pPr>
        <w:rPr>
          <w:rFonts w:ascii="Times New Roman" w:hAnsi="Times New Roman" w:cs="Times New Roman"/>
          <w:sz w:val="24"/>
          <w:szCs w:val="24"/>
        </w:rPr>
      </w:pPr>
      <w:r w:rsidRPr="001C660E">
        <w:rPr>
          <w:rFonts w:ascii="Times New Roman" w:hAnsi="Times New Roman" w:cs="Times New Roman"/>
          <w:sz w:val="24"/>
          <w:szCs w:val="24"/>
        </w:rPr>
        <w:t>property_id, building id, event_id -&gt; event_start-date, event_damage, event_destroyed</w:t>
      </w:r>
    </w:p>
    <w:sectPr w:rsidR="001C660E" w:rsidRPr="001C66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rU0NjSyMDG0MLBQ0lEKTi0uzszPAykwrgUAn/euDywAAAA="/>
  </w:docVars>
  <w:rsids>
    <w:rsidRoot w:val="00E91A95"/>
    <w:rsid w:val="0007154E"/>
    <w:rsid w:val="00073D0D"/>
    <w:rsid w:val="000F1683"/>
    <w:rsid w:val="00124390"/>
    <w:rsid w:val="00126E04"/>
    <w:rsid w:val="001C2EB0"/>
    <w:rsid w:val="001C660E"/>
    <w:rsid w:val="002406B6"/>
    <w:rsid w:val="002A21CE"/>
    <w:rsid w:val="002C1B63"/>
    <w:rsid w:val="002C20D7"/>
    <w:rsid w:val="003246B5"/>
    <w:rsid w:val="00353BC7"/>
    <w:rsid w:val="00383B4F"/>
    <w:rsid w:val="00410212"/>
    <w:rsid w:val="00432582"/>
    <w:rsid w:val="00442480"/>
    <w:rsid w:val="0045171E"/>
    <w:rsid w:val="0046661F"/>
    <w:rsid w:val="00481508"/>
    <w:rsid w:val="0054132F"/>
    <w:rsid w:val="00583D80"/>
    <w:rsid w:val="00621A70"/>
    <w:rsid w:val="008555BE"/>
    <w:rsid w:val="008F4A0D"/>
    <w:rsid w:val="009145B4"/>
    <w:rsid w:val="00917D22"/>
    <w:rsid w:val="009412E9"/>
    <w:rsid w:val="00AE3AFC"/>
    <w:rsid w:val="00B85934"/>
    <w:rsid w:val="00BB4497"/>
    <w:rsid w:val="00BE2C54"/>
    <w:rsid w:val="00C13032"/>
    <w:rsid w:val="00CD1E7C"/>
    <w:rsid w:val="00CF736C"/>
    <w:rsid w:val="00E91A95"/>
    <w:rsid w:val="00F1144F"/>
    <w:rsid w:val="00F27790"/>
    <w:rsid w:val="00FD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42029"/>
  <w15:chartTrackingRefBased/>
  <w15:docId w15:val="{C71F523B-0218-4E60-9034-826EADA7C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64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uga Wellage</dc:creator>
  <cp:keywords/>
  <dc:description/>
  <cp:lastModifiedBy>Thinuga Wellage</cp:lastModifiedBy>
  <cp:revision>20</cp:revision>
  <dcterms:created xsi:type="dcterms:W3CDTF">2022-01-27T07:09:00Z</dcterms:created>
  <dcterms:modified xsi:type="dcterms:W3CDTF">2022-01-27T11:30:00Z</dcterms:modified>
</cp:coreProperties>
</file>